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57BF" w14:textId="7614E6DD" w:rsidR="00D70D4D" w:rsidRDefault="00D70D4D">
      <w:r>
        <w:rPr>
          <w:rFonts w:hint="eastAsia"/>
        </w:rPr>
        <w:t>图像处理算法一：</w:t>
      </w:r>
    </w:p>
    <w:p w14:paraId="5C6302CE" w14:textId="43A0C337" w:rsidR="00D70D4D" w:rsidRDefault="00D70D4D">
      <w:r>
        <w:tab/>
      </w:r>
      <w:r>
        <w:rPr>
          <w:rFonts w:hint="eastAsia"/>
        </w:rPr>
        <w:t>如下图所示，能直接从包括有各类背景的车辆图中提取对应的车牌信息，并对车牌进行一定程度上的校正。</w:t>
      </w:r>
    </w:p>
    <w:p w14:paraId="1949D49B" w14:textId="096DEE00" w:rsidR="00D70D4D" w:rsidRDefault="00D70D4D">
      <w:r>
        <w:rPr>
          <w:noProof/>
        </w:rPr>
        <w:drawing>
          <wp:anchor distT="0" distB="0" distL="114300" distR="114300" simplePos="0" relativeHeight="251660288" behindDoc="0" locked="0" layoutInCell="1" allowOverlap="1" wp14:anchorId="6FB5DE92" wp14:editId="71C44632">
            <wp:simplePos x="0" y="0"/>
            <wp:positionH relativeFrom="column">
              <wp:posOffset>62865</wp:posOffset>
            </wp:positionH>
            <wp:positionV relativeFrom="paragraph">
              <wp:posOffset>175719</wp:posOffset>
            </wp:positionV>
            <wp:extent cx="5274310" cy="1755775"/>
            <wp:effectExtent l="0" t="0" r="2540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5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770E034" w14:textId="4CA0E54D" w:rsidR="00D70D4D" w:rsidRDefault="00815BDD">
      <w:r>
        <w:rPr>
          <w:rFonts w:hint="eastAsia"/>
        </w:rPr>
        <w:t>图像处理算法二：</w:t>
      </w:r>
    </w:p>
    <w:p w14:paraId="21DA6AC2" w14:textId="72A0F009" w:rsidR="00D70D4D" w:rsidRDefault="004B1567">
      <w:r>
        <w:rPr>
          <w:noProof/>
        </w:rPr>
        <w:drawing>
          <wp:anchor distT="0" distB="0" distL="114300" distR="114300" simplePos="0" relativeHeight="251659264" behindDoc="0" locked="0" layoutInCell="1" allowOverlap="1" wp14:anchorId="2F28830C" wp14:editId="08AE05C2">
            <wp:simplePos x="0" y="0"/>
            <wp:positionH relativeFrom="column">
              <wp:posOffset>-14605</wp:posOffset>
            </wp:positionH>
            <wp:positionV relativeFrom="paragraph">
              <wp:posOffset>572203</wp:posOffset>
            </wp:positionV>
            <wp:extent cx="5274310" cy="1247140"/>
            <wp:effectExtent l="0" t="0" r="2540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47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15BDD">
        <w:tab/>
      </w:r>
      <w:r w:rsidR="00815BDD">
        <w:rPr>
          <w:rFonts w:hint="eastAsia"/>
        </w:rPr>
        <w:t>如下图所示，通过上述所获取得到的车牌图像，进行二值化及分割操作，将对应每个字符进行切分操作，并保存到对应文件中。</w:t>
      </w:r>
    </w:p>
    <w:p w14:paraId="3EA2F8CE" w14:textId="0781380C" w:rsidR="004B1567" w:rsidRDefault="004B1567"/>
    <w:p w14:paraId="7B463278" w14:textId="77777777" w:rsidR="004B1567" w:rsidRDefault="004B1567"/>
    <w:p w14:paraId="78DB5EAF" w14:textId="00DDB65D" w:rsidR="004B1567" w:rsidRDefault="006278C1">
      <w:r>
        <w:rPr>
          <w:rFonts w:hint="eastAsia"/>
        </w:rPr>
        <w:t>LeNet</w:t>
      </w:r>
      <w:r>
        <w:t>5</w:t>
      </w:r>
      <w:r>
        <w:rPr>
          <w:rFonts w:hint="eastAsia"/>
        </w:rPr>
        <w:t>模型参数解释：</w:t>
      </w:r>
    </w:p>
    <w:p w14:paraId="54A9CF7F" w14:textId="118A2072" w:rsidR="00544122" w:rsidRDefault="00544122"/>
    <w:p w14:paraId="547F6524" w14:textId="77777777" w:rsidR="00544122" w:rsidRDefault="00544122" w:rsidP="00544122">
      <w:r>
        <w:rPr>
          <w:rFonts w:hint="eastAsia"/>
        </w:rPr>
        <w:t xml:space="preserve"># </w:t>
      </w:r>
      <w:r>
        <w:rPr>
          <w:rFonts w:hint="eastAsia"/>
        </w:rPr>
        <w:t>设置</w:t>
      </w:r>
      <w:r>
        <w:rPr>
          <w:rFonts w:hint="eastAsia"/>
        </w:rPr>
        <w:t>LeNet5</w:t>
      </w:r>
      <w:r>
        <w:rPr>
          <w:rFonts w:hint="eastAsia"/>
        </w:rPr>
        <w:t>网络模型</w:t>
      </w:r>
    </w:p>
    <w:p w14:paraId="365807AC" w14:textId="77777777" w:rsidR="00544122" w:rsidRDefault="00544122" w:rsidP="00544122">
      <w:r>
        <w:t>class LeNet(nn.Module):</w:t>
      </w:r>
    </w:p>
    <w:p w14:paraId="6A2B130B" w14:textId="77777777" w:rsidR="00544122" w:rsidRDefault="00544122" w:rsidP="00544122">
      <w:r>
        <w:t xml:space="preserve">    def __init__(self):</w:t>
      </w:r>
    </w:p>
    <w:p w14:paraId="11868ABB" w14:textId="77777777" w:rsidR="00544122" w:rsidRDefault="00544122" w:rsidP="00544122">
      <w:r>
        <w:t xml:space="preserve">        super(LeNet, self).__init__()</w:t>
      </w:r>
    </w:p>
    <w:p w14:paraId="7184D377" w14:textId="77777777" w:rsidR="00544122" w:rsidRDefault="00544122" w:rsidP="00544122">
      <w:r>
        <w:t xml:space="preserve">        self.conv = nn.Sequential(</w:t>
      </w:r>
    </w:p>
    <w:p w14:paraId="0FB16A87" w14:textId="77777777" w:rsidR="00544122" w:rsidRDefault="00544122" w:rsidP="00544122">
      <w:r>
        <w:t xml:space="preserve">            nn.Conv2d(1, 6, 5), # in_channels, out_channels, kernel_size</w:t>
      </w:r>
    </w:p>
    <w:p w14:paraId="24507EE8" w14:textId="77777777" w:rsidR="00544122" w:rsidRDefault="00544122" w:rsidP="00544122">
      <w:r>
        <w:t xml:space="preserve">            nn.Sigmoid(),</w:t>
      </w:r>
    </w:p>
    <w:p w14:paraId="3F215728" w14:textId="77777777" w:rsidR="00544122" w:rsidRDefault="00544122" w:rsidP="00544122">
      <w:r>
        <w:t xml:space="preserve">            nn.MaxPool2d(2, 2), # kernel_size, stride</w:t>
      </w:r>
    </w:p>
    <w:p w14:paraId="7D19814E" w14:textId="74579909" w:rsidR="00544122" w:rsidRDefault="00544122" w:rsidP="00544122">
      <w:r>
        <w:t xml:space="preserve">            nn.Conv2d(6, 16, 5),</w:t>
      </w:r>
    </w:p>
    <w:p w14:paraId="56827D21" w14:textId="77777777" w:rsidR="00544122" w:rsidRDefault="00544122" w:rsidP="00544122">
      <w:r>
        <w:t xml:space="preserve">            nn.Sigmoid(),</w:t>
      </w:r>
    </w:p>
    <w:p w14:paraId="67073520" w14:textId="77777777" w:rsidR="00544122" w:rsidRDefault="00544122" w:rsidP="00544122">
      <w:r>
        <w:t xml:space="preserve">            nn.MaxPool2d(2, 2)</w:t>
      </w:r>
    </w:p>
    <w:p w14:paraId="1A8DFA2C" w14:textId="5289468F" w:rsidR="00544122" w:rsidRDefault="00544122" w:rsidP="00544122">
      <w:r>
        <w:t xml:space="preserve">        )</w:t>
      </w:r>
    </w:p>
    <w:p w14:paraId="7764C18D" w14:textId="15BB51C8" w:rsidR="00544122" w:rsidRDefault="00544122" w:rsidP="00544122">
      <w:pPr>
        <w:ind w:firstLine="420"/>
      </w:pPr>
      <w:r>
        <w:rPr>
          <w:rFonts w:hint="eastAsia"/>
        </w:rPr>
        <w:t>上面这个</w:t>
      </w:r>
      <w:r>
        <w:t>Sequential</w:t>
      </w:r>
      <w:r>
        <w:rPr>
          <w:rFonts w:hint="eastAsia"/>
        </w:rPr>
        <w:t>，其中主要定义的内容包括有卷积层</w:t>
      </w:r>
      <w:r>
        <w:rPr>
          <w:rFonts w:hint="eastAsia"/>
        </w:rPr>
        <w:t>C</w:t>
      </w:r>
      <w:r>
        <w:t>onv2d</w:t>
      </w:r>
      <w:r>
        <w:rPr>
          <w:rFonts w:hint="eastAsia"/>
        </w:rPr>
        <w:t>，激活函数</w:t>
      </w:r>
      <w:r>
        <w:rPr>
          <w:rFonts w:hint="eastAsia"/>
        </w:rPr>
        <w:t>S</w:t>
      </w:r>
      <w:r>
        <w:t>igmoid</w:t>
      </w:r>
      <w:r>
        <w:rPr>
          <w:rFonts w:hint="eastAsia"/>
        </w:rPr>
        <w:t>，池化层</w:t>
      </w:r>
      <w:r>
        <w:rPr>
          <w:rFonts w:hint="eastAsia"/>
        </w:rPr>
        <w:t>Pooling</w:t>
      </w:r>
      <w:r>
        <w:rPr>
          <w:rFonts w:hint="eastAsia"/>
        </w:rPr>
        <w:t>，其中相关的参数设置是</w:t>
      </w:r>
      <w:r w:rsidRPr="00544122">
        <w:t>nn.Conv2d(1, 6, 5)</w:t>
      </w:r>
      <w:r>
        <w:rPr>
          <w:rFonts w:hint="eastAsia"/>
        </w:rPr>
        <w:t>，第一个数</w:t>
      </w:r>
      <w:r>
        <w:rPr>
          <w:rFonts w:hint="eastAsia"/>
        </w:rPr>
        <w:t>1</w:t>
      </w:r>
      <w:r>
        <w:rPr>
          <w:rFonts w:hint="eastAsia"/>
        </w:rPr>
        <w:t>的含义是当前输入的图像为单通道，对数据像素的维度没有要求，第二个数</w:t>
      </w:r>
      <w:r>
        <w:rPr>
          <w:rFonts w:hint="eastAsia"/>
        </w:rPr>
        <w:t>6</w:t>
      </w:r>
      <w:r>
        <w:rPr>
          <w:rFonts w:hint="eastAsia"/>
        </w:rPr>
        <w:t>的函数是通过一张图片的输入，可以转化为</w:t>
      </w:r>
      <w:r>
        <w:rPr>
          <w:rFonts w:hint="eastAsia"/>
        </w:rPr>
        <w:t>6</w:t>
      </w:r>
      <w:r>
        <w:rPr>
          <w:rFonts w:hint="eastAsia"/>
        </w:rPr>
        <w:t>个通道的输入，意思就是一张图片的一个通道输入最终能转化为</w:t>
      </w:r>
      <w:r>
        <w:rPr>
          <w:rFonts w:hint="eastAsia"/>
        </w:rPr>
        <w:t>6</w:t>
      </w:r>
      <w:r>
        <w:rPr>
          <w:rFonts w:hint="eastAsia"/>
        </w:rPr>
        <w:t>个通道输出，第三个数</w:t>
      </w:r>
      <w:r>
        <w:rPr>
          <w:rFonts w:hint="eastAsia"/>
        </w:rPr>
        <w:t>5</w:t>
      </w:r>
      <w:r>
        <w:rPr>
          <w:rFonts w:hint="eastAsia"/>
        </w:rPr>
        <w:t>的函数就是所谓的核函数，这个就是理解为</w:t>
      </w:r>
      <w:r>
        <w:t>5</w:t>
      </w:r>
      <w:r>
        <w:rPr>
          <w:rFonts w:hint="eastAsia"/>
        </w:rPr>
        <w:t>*</w:t>
      </w:r>
      <w:r>
        <w:t>5</w:t>
      </w:r>
      <w:r>
        <w:rPr>
          <w:rFonts w:hint="eastAsia"/>
        </w:rPr>
        <w:t>维度的矩阵，这个矩阵就是</w:t>
      </w:r>
      <w:r>
        <w:rPr>
          <w:rFonts w:hint="eastAsia"/>
        </w:rPr>
        <w:lastRenderedPageBreak/>
        <w:t>在进行卷积运算中使用到的函数（不理解的话，可以看一下这个链接</w:t>
      </w:r>
      <w:r w:rsidRPr="00544122">
        <w:t>https://zhuanlan.zhihu.com/p/163017446</w:t>
      </w:r>
      <w:r>
        <w:rPr>
          <w:rFonts w:hint="eastAsia"/>
        </w:rPr>
        <w:t>）。同样的，</w:t>
      </w:r>
      <w:r>
        <w:t>nn.Sigmoid()</w:t>
      </w:r>
      <w:r>
        <w:rPr>
          <w:rFonts w:hint="eastAsia"/>
        </w:rPr>
        <w:t>就是激活函数，然后</w:t>
      </w:r>
      <w:r>
        <w:t>.MaxPool2d(2, 2)</w:t>
      </w:r>
      <w:r>
        <w:rPr>
          <w:rFonts w:hint="eastAsia"/>
        </w:rPr>
        <w:t>就是最大池化层，其中每次移动的</w:t>
      </w:r>
      <w:r>
        <w:t>stride</w:t>
      </w:r>
      <w:r>
        <w:rPr>
          <w:rFonts w:hint="eastAsia"/>
        </w:rPr>
        <w:t>为</w:t>
      </w:r>
      <w:r>
        <w:rPr>
          <w:rFonts w:hint="eastAsia"/>
        </w:rPr>
        <w:t>2</w:t>
      </w:r>
      <w:r>
        <w:rPr>
          <w:rFonts w:hint="eastAsia"/>
        </w:rPr>
        <w:t>。下面参数的</w:t>
      </w:r>
      <w:r>
        <w:t>nn.Conv2d(6, 16, 5)</w:t>
      </w:r>
      <w:r>
        <w:rPr>
          <w:rFonts w:hint="eastAsia"/>
        </w:rPr>
        <w:t>是等同于上面的，但是这里有一个小细节就是第一个数</w:t>
      </w:r>
      <w:r>
        <w:rPr>
          <w:rFonts w:hint="eastAsia"/>
        </w:rPr>
        <w:t>6</w:t>
      </w:r>
      <w:r>
        <w:rPr>
          <w:rFonts w:hint="eastAsia"/>
        </w:rPr>
        <w:t>跟上面的</w:t>
      </w:r>
      <w:r w:rsidRPr="00544122">
        <w:t>nn.Conv2d(1, 6, 5)</w:t>
      </w:r>
      <w:r>
        <w:rPr>
          <w:rFonts w:hint="eastAsia"/>
        </w:rPr>
        <w:t>的第二个数是关联在一起的。</w:t>
      </w:r>
    </w:p>
    <w:p w14:paraId="23025B63" w14:textId="77777777" w:rsidR="00544122" w:rsidRPr="00544122" w:rsidRDefault="00544122" w:rsidP="00544122"/>
    <w:p w14:paraId="53C332E4" w14:textId="77777777" w:rsidR="00544122" w:rsidRDefault="00544122" w:rsidP="00544122">
      <w:r>
        <w:rPr>
          <w:rFonts w:hint="eastAsia"/>
        </w:rPr>
        <w:t xml:space="preserve">        # </w:t>
      </w:r>
      <w:r>
        <w:rPr>
          <w:rFonts w:hint="eastAsia"/>
        </w:rPr>
        <w:t>调用</w:t>
      </w:r>
    </w:p>
    <w:p w14:paraId="0284248E" w14:textId="77777777" w:rsidR="00544122" w:rsidRDefault="00544122" w:rsidP="00544122">
      <w:r>
        <w:t xml:space="preserve">        self.fc = nn.Sequential(</w:t>
      </w:r>
    </w:p>
    <w:p w14:paraId="227B1941" w14:textId="77777777" w:rsidR="00544122" w:rsidRDefault="00544122" w:rsidP="00544122">
      <w:r>
        <w:t xml:space="preserve">            nn.Linear(16*4, 120),</w:t>
      </w:r>
    </w:p>
    <w:p w14:paraId="678498E5" w14:textId="77777777" w:rsidR="00544122" w:rsidRDefault="00544122" w:rsidP="00544122">
      <w:r>
        <w:t xml:space="preserve">            nn.Sigmoid(),</w:t>
      </w:r>
    </w:p>
    <w:p w14:paraId="64EA8891" w14:textId="77777777" w:rsidR="00544122" w:rsidRDefault="00544122" w:rsidP="00544122">
      <w:r>
        <w:t xml:space="preserve">            nn.Linear(120, 84),</w:t>
      </w:r>
    </w:p>
    <w:p w14:paraId="14861ACA" w14:textId="77777777" w:rsidR="00544122" w:rsidRDefault="00544122" w:rsidP="00544122">
      <w:r>
        <w:t xml:space="preserve">            nn.Sigmoid(),</w:t>
      </w:r>
    </w:p>
    <w:p w14:paraId="77BE7160" w14:textId="31D924FE" w:rsidR="00544122" w:rsidRDefault="00544122" w:rsidP="00544122">
      <w:r>
        <w:rPr>
          <w:rFonts w:hint="eastAsia"/>
        </w:rPr>
        <w:t xml:space="preserve">            nn.Linear(84, 65) # </w:t>
      </w:r>
    </w:p>
    <w:p w14:paraId="60106057" w14:textId="7117DB75" w:rsidR="00544122" w:rsidRDefault="00544122" w:rsidP="00544122">
      <w:r>
        <w:t xml:space="preserve">        )</w:t>
      </w:r>
    </w:p>
    <w:p w14:paraId="726CFA97" w14:textId="77777777" w:rsidR="00415FC6" w:rsidRDefault="00630F6D" w:rsidP="00415FC6">
      <w:r>
        <w:tab/>
      </w:r>
      <w:r>
        <w:rPr>
          <w:rFonts w:hint="eastAsia"/>
        </w:rPr>
        <w:t>这个位置的话，就是考虑全连接层了，</w:t>
      </w:r>
      <w:r w:rsidR="00415FC6">
        <w:rPr>
          <w:rFonts w:hint="eastAsia"/>
        </w:rPr>
        <w:t>其中</w:t>
      </w:r>
      <w:r w:rsidR="00415FC6">
        <w:rPr>
          <w:rFonts w:hint="eastAsia"/>
        </w:rPr>
        <w:t>65</w:t>
      </w:r>
      <w:r w:rsidR="00415FC6">
        <w:rPr>
          <w:rFonts w:hint="eastAsia"/>
        </w:rPr>
        <w:t>为当前最后输出的个数</w:t>
      </w:r>
      <w:r w:rsidR="00415FC6">
        <w:t>nn.Conv2d(6, 16, 5),</w:t>
      </w:r>
      <w:r w:rsidR="00415FC6">
        <w:rPr>
          <w:rFonts w:hint="eastAsia"/>
        </w:rPr>
        <w:t>这里的第二个数作为遮脸</w:t>
      </w:r>
      <w:r w:rsidR="00415FC6">
        <w:rPr>
          <w:rFonts w:hint="eastAsia"/>
        </w:rPr>
        <w:t>linear</w:t>
      </w:r>
      <w:r w:rsidR="00415FC6">
        <w:rPr>
          <w:rFonts w:hint="eastAsia"/>
        </w:rPr>
        <w:t>的输入，其中考虑划分为</w:t>
      </w:r>
      <w:r w:rsidR="00415FC6">
        <w:rPr>
          <w:rFonts w:hint="eastAsia"/>
        </w:rPr>
        <w:t>4</w:t>
      </w:r>
      <w:r w:rsidR="00415FC6">
        <w:rPr>
          <w:rFonts w:hint="eastAsia"/>
        </w:rPr>
        <w:t>个维度，然后转化为</w:t>
      </w:r>
      <w:r w:rsidR="00415FC6">
        <w:t>120</w:t>
      </w:r>
      <w:r w:rsidR="00415FC6">
        <w:rPr>
          <w:rFonts w:hint="eastAsia"/>
        </w:rPr>
        <w:t>维度，下面依次都是这样，考虑将</w:t>
      </w:r>
      <w:r w:rsidR="00415FC6">
        <w:rPr>
          <w:rFonts w:hint="eastAsia"/>
        </w:rPr>
        <w:t>1</w:t>
      </w:r>
      <w:r w:rsidR="00415FC6">
        <w:t>20</w:t>
      </w:r>
      <w:r w:rsidR="00415FC6">
        <w:rPr>
          <w:rFonts w:hint="eastAsia"/>
        </w:rPr>
        <w:t>转化为</w:t>
      </w:r>
      <w:r w:rsidR="00415FC6">
        <w:rPr>
          <w:rFonts w:hint="eastAsia"/>
        </w:rPr>
        <w:t>8</w:t>
      </w:r>
      <w:r w:rsidR="00415FC6">
        <w:t>4</w:t>
      </w:r>
      <w:r w:rsidR="00415FC6">
        <w:rPr>
          <w:rFonts w:hint="eastAsia"/>
        </w:rPr>
        <w:t>的维度，最后一个</w:t>
      </w:r>
      <w:r w:rsidR="00415FC6">
        <w:rPr>
          <w:rFonts w:hint="eastAsia"/>
        </w:rPr>
        <w:t>linear</w:t>
      </w:r>
      <w:r w:rsidR="00415FC6">
        <w:rPr>
          <w:rFonts w:hint="eastAsia"/>
        </w:rPr>
        <w:t>就是最终的输入，需要考虑将</w:t>
      </w:r>
      <w:r w:rsidR="00415FC6">
        <w:rPr>
          <w:rFonts w:hint="eastAsia"/>
        </w:rPr>
        <w:t>8</w:t>
      </w:r>
      <w:r w:rsidR="00415FC6">
        <w:t>4</w:t>
      </w:r>
      <w:r w:rsidR="00415FC6">
        <w:rPr>
          <w:rFonts w:hint="eastAsia"/>
        </w:rPr>
        <w:t>转化为</w:t>
      </w:r>
      <w:r w:rsidR="00415FC6">
        <w:rPr>
          <w:rFonts w:hint="eastAsia"/>
        </w:rPr>
        <w:t>6</w:t>
      </w:r>
      <w:r w:rsidR="00415FC6">
        <w:t>5</w:t>
      </w:r>
      <w:r w:rsidR="00415FC6">
        <w:rPr>
          <w:rFonts w:hint="eastAsia"/>
        </w:rPr>
        <w:t>的维度，因为最后我们的数据有</w:t>
      </w:r>
      <w:r w:rsidR="00415FC6">
        <w:rPr>
          <w:rFonts w:hint="eastAsia"/>
        </w:rPr>
        <w:t>6</w:t>
      </w:r>
      <w:r w:rsidR="00415FC6">
        <w:t>5</w:t>
      </w:r>
      <w:r w:rsidR="00415FC6">
        <w:rPr>
          <w:rFonts w:hint="eastAsia"/>
        </w:rPr>
        <w:t>个分类，就是对应车牌里面的字母、数字、字共</w:t>
      </w:r>
      <w:r w:rsidR="00415FC6">
        <w:rPr>
          <w:rFonts w:hint="eastAsia"/>
        </w:rPr>
        <w:t>6</w:t>
      </w:r>
      <w:r w:rsidR="00415FC6">
        <w:t>5</w:t>
      </w:r>
      <w:r w:rsidR="00415FC6">
        <w:rPr>
          <w:rFonts w:hint="eastAsia"/>
        </w:rPr>
        <w:t>个不同的分类。</w:t>
      </w:r>
    </w:p>
    <w:p w14:paraId="3B4AFBC2" w14:textId="59D65649" w:rsidR="00630F6D" w:rsidRPr="00415FC6" w:rsidRDefault="00630F6D" w:rsidP="00544122"/>
    <w:p w14:paraId="6F4CDC2B" w14:textId="77777777" w:rsidR="00544122" w:rsidRDefault="00544122" w:rsidP="00544122">
      <w:r>
        <w:rPr>
          <w:rFonts w:hint="eastAsia"/>
        </w:rPr>
        <w:t xml:space="preserve">    # </w:t>
      </w:r>
      <w:r>
        <w:rPr>
          <w:rFonts w:hint="eastAsia"/>
        </w:rPr>
        <w:t>前向传播</w:t>
      </w:r>
    </w:p>
    <w:p w14:paraId="72A75368" w14:textId="77777777" w:rsidR="00544122" w:rsidRDefault="00544122" w:rsidP="00544122">
      <w:r>
        <w:t xml:space="preserve">    def forward(self, img):</w:t>
      </w:r>
    </w:p>
    <w:p w14:paraId="1837AB4E" w14:textId="77777777" w:rsidR="00544122" w:rsidRDefault="00544122" w:rsidP="00544122">
      <w:r>
        <w:t xml:space="preserve">        feature = self.conv(img)</w:t>
      </w:r>
    </w:p>
    <w:p w14:paraId="2AB37FD1" w14:textId="77777777" w:rsidR="00544122" w:rsidRDefault="00544122" w:rsidP="00544122">
      <w:r>
        <w:t xml:space="preserve">        output = self.fc(feature.view(img.shape[0], -1))</w:t>
      </w:r>
    </w:p>
    <w:p w14:paraId="71022CDA" w14:textId="433B3C68" w:rsidR="00544122" w:rsidRDefault="00544122" w:rsidP="00544122">
      <w:r>
        <w:t xml:space="preserve">        return output</w:t>
      </w:r>
    </w:p>
    <w:p w14:paraId="41AEF337" w14:textId="6004B4A8" w:rsidR="004B1567" w:rsidRDefault="006025A6">
      <w:r>
        <w:tab/>
      </w:r>
      <w:r>
        <w:rPr>
          <w:rFonts w:hint="eastAsia"/>
        </w:rPr>
        <w:t>这个地方就是考虑，对应的</w:t>
      </w:r>
      <w:r>
        <w:rPr>
          <w:rFonts w:hint="eastAsia"/>
        </w:rPr>
        <w:t>loss</w:t>
      </w:r>
      <w:r>
        <w:rPr>
          <w:rFonts w:hint="eastAsia"/>
        </w:rPr>
        <w:t>损失函数往前调用。</w:t>
      </w:r>
      <w:r w:rsidR="00EA32D7">
        <w:rPr>
          <w:rFonts w:hint="eastAsia"/>
        </w:rPr>
        <w:t>（不理解的话，可以看一下这个链接</w:t>
      </w:r>
      <w:r w:rsidR="00EA32D7" w:rsidRPr="00EA32D7">
        <w:t>https://blog.csdn.net/bitcarmanlee/article/details/78819025</w:t>
      </w:r>
      <w:r w:rsidR="00EA32D7">
        <w:rPr>
          <w:rFonts w:hint="eastAsia"/>
        </w:rPr>
        <w:t>）</w:t>
      </w:r>
    </w:p>
    <w:p w14:paraId="1ABAAE27" w14:textId="40ADCCFE" w:rsidR="00752719" w:rsidRDefault="00752719"/>
    <w:p w14:paraId="669E128C" w14:textId="136011E4" w:rsidR="00A143A2" w:rsidRDefault="00A143A2">
      <w:r>
        <w:rPr>
          <w:rFonts w:hint="eastAsia"/>
        </w:rPr>
        <w:t>下面是</w:t>
      </w:r>
      <w:r>
        <w:rPr>
          <w:rFonts w:hint="eastAsia"/>
        </w:rPr>
        <w:t>LeNet</w:t>
      </w:r>
      <w:r>
        <w:t>5</w:t>
      </w:r>
      <w:r>
        <w:rPr>
          <w:rFonts w:hint="eastAsia"/>
        </w:rPr>
        <w:t>的网络模型架构</w:t>
      </w:r>
      <w:r w:rsidR="00C27180">
        <w:rPr>
          <w:rFonts w:hint="eastAsia"/>
        </w:rPr>
        <w:t>:</w:t>
      </w:r>
    </w:p>
    <w:p w14:paraId="34B66C7F" w14:textId="2C1BC7D5" w:rsidR="00A143A2" w:rsidRDefault="00A143A2">
      <w:pPr>
        <w:rPr>
          <w:rFonts w:hint="eastAs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873C205" wp14:editId="45366D8B">
            <wp:simplePos x="0" y="0"/>
            <wp:positionH relativeFrom="column">
              <wp:posOffset>0</wp:posOffset>
            </wp:positionH>
            <wp:positionV relativeFrom="paragraph">
              <wp:posOffset>547014</wp:posOffset>
            </wp:positionV>
            <wp:extent cx="5274310" cy="1454150"/>
            <wp:effectExtent l="0" t="0" r="254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5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33691">
        <w:tab/>
      </w:r>
      <w:r w:rsidR="00633691">
        <w:rPr>
          <w:rFonts w:hint="eastAsia"/>
        </w:rPr>
        <w:t>我们也是采用</w:t>
      </w:r>
      <w:r w:rsidR="00633691">
        <w:rPr>
          <w:rFonts w:hint="eastAsia"/>
        </w:rPr>
        <w:t>Le</w:t>
      </w:r>
      <w:r w:rsidR="00633691">
        <w:t>Net5</w:t>
      </w:r>
      <w:r w:rsidR="00633691">
        <w:rPr>
          <w:rFonts w:hint="eastAsia"/>
        </w:rPr>
        <w:t>的架构，但是因为我们的数据跟最原始的</w:t>
      </w:r>
      <w:r w:rsidR="00633691">
        <w:rPr>
          <w:rFonts w:hint="eastAsia"/>
        </w:rPr>
        <w:t>LeNet</w:t>
      </w:r>
      <w:r w:rsidR="00633691">
        <w:t>5</w:t>
      </w:r>
      <w:r w:rsidR="00633691">
        <w:rPr>
          <w:rFonts w:hint="eastAsia"/>
        </w:rPr>
        <w:t>数据不同，所以我们需要根据这个</w:t>
      </w:r>
      <w:r w:rsidR="00633691">
        <w:rPr>
          <w:rFonts w:hint="eastAsia"/>
        </w:rPr>
        <w:t>LeNet</w:t>
      </w:r>
      <w:r w:rsidR="00633691">
        <w:t>5</w:t>
      </w:r>
      <w:r w:rsidR="00633691">
        <w:rPr>
          <w:rFonts w:hint="eastAsia"/>
        </w:rPr>
        <w:t>网络架构进行我们的网络模型设计。</w:t>
      </w:r>
    </w:p>
    <w:sectPr w:rsidR="00A143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MDEzsLAwNTY1MDdW0lEKTi0uzszPAykwrgUAsxLlUSwAAAA="/>
  </w:docVars>
  <w:rsids>
    <w:rsidRoot w:val="00B755C2"/>
    <w:rsid w:val="000E4A22"/>
    <w:rsid w:val="00415FC6"/>
    <w:rsid w:val="004B1567"/>
    <w:rsid w:val="00544122"/>
    <w:rsid w:val="006025A6"/>
    <w:rsid w:val="006278C1"/>
    <w:rsid w:val="00630F6D"/>
    <w:rsid w:val="00633691"/>
    <w:rsid w:val="006C241C"/>
    <w:rsid w:val="00752719"/>
    <w:rsid w:val="00815BDD"/>
    <w:rsid w:val="00A143A2"/>
    <w:rsid w:val="00B755C2"/>
    <w:rsid w:val="00C27180"/>
    <w:rsid w:val="00D30197"/>
    <w:rsid w:val="00D70D4D"/>
    <w:rsid w:val="00DA2545"/>
    <w:rsid w:val="00EA3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934C5"/>
  <w15:chartTrackingRefBased/>
  <w15:docId w15:val="{17D8F0A3-B400-4E98-B343-752E5AFA4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58</Words>
  <Characters>1473</Characters>
  <Application>Microsoft Office Word</Application>
  <DocSecurity>0</DocSecurity>
  <Lines>12</Lines>
  <Paragraphs>3</Paragraphs>
  <ScaleCrop>false</ScaleCrop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d Zhuo</dc:creator>
  <cp:keywords/>
  <dc:description/>
  <cp:lastModifiedBy>sd Zhuo</cp:lastModifiedBy>
  <cp:revision>17</cp:revision>
  <dcterms:created xsi:type="dcterms:W3CDTF">2021-05-03T03:03:00Z</dcterms:created>
  <dcterms:modified xsi:type="dcterms:W3CDTF">2021-05-03T03:19:00Z</dcterms:modified>
</cp:coreProperties>
</file>